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4380bf4904a9daa8c1727c90168d775b7798c2b"/>
    <w:p>
      <w:pPr>
        <w:pStyle w:val="Heading1"/>
      </w:pPr>
      <w:r>
        <w:t xml:space="preserve">Scholarship Application Letter: Pursuing Excellence as a Doctor General Practitioner in Switzerland Zurich</w:t>
      </w:r>
    </w:p>
    <w:p>
      <w:pPr>
        <w:pStyle w:val="FirstParagraph"/>
      </w:pPr>
      <w:r>
        <w:t xml:space="preserve">October 26, 2023</w:t>
      </w:r>
    </w:p>
    <w:p>
      <w:pPr>
        <w:pStyle w:val="BodyText"/>
      </w:pPr>
      <w:r>
        <w:t xml:space="preserve">Dr. Anja Müller</w:t>
      </w:r>
      <w:r>
        <w:br/>
      </w:r>
      <w:r>
        <w:t xml:space="preserve">Head of Medical Recruitment</w:t>
      </w:r>
      <w:r>
        <w:br/>
      </w:r>
      <w:r>
        <w:t xml:space="preserve">Swiss Medical Foundation for International Healthcare Excellence (SMF-IHE)</w:t>
      </w:r>
      <w:r>
        <w:br/>
      </w:r>
      <w:r>
        <w:t xml:space="preserve">Rämistrasse 74</w:t>
      </w:r>
      <w:r>
        <w:br/>
      </w:r>
      <w:r>
        <w:t xml:space="preserve">CH-8001 Zurich, Switzerland</w:t>
      </w:r>
    </w:p>
    <w:p>
      <w:pPr>
        <w:pStyle w:val="BodyText"/>
      </w:pPr>
      <w:r>
        <w:rPr>
          <w:bCs/>
          <w:b/>
        </w:rPr>
        <w:t xml:space="preserve">Subject: Scholarship Application Letter for Doctor General Practitioner Training Program in Switzerland Zurich</w:t>
      </w:r>
    </w:p>
    <w:p>
      <w:pPr>
        <w:pStyle w:val="BodyText"/>
      </w:pPr>
      <w:r>
        <w:t xml:space="preserve">Dear Dr. Müller,</w:t>
      </w:r>
    </w:p>
    <w:p>
      <w:pPr>
        <w:pStyle w:val="BodyText"/>
      </w:pPr>
      <w:r>
        <w:t xml:space="preserve">I am writing with profound enthusiasm to submit my formal Scholarship Application Letter for the prestigious Doctor General Practitioner (GP) Residency Program at the Swiss Medical Foundation for International Healthcare Excellence (SMF-IHE), specifically within the dynamic healthcare ecosystem of Switzerland Zurich. As a highly motivated physician with five years of comprehensive clinical experience across diverse primary care settings, I am deeply committed to contributing to Zurich’s exceptional standard of patient-centered medicine and am seeking this transformative opportunity to further specialize as a Doctor General Practitioner in one of Europe’s most advanced healthcare environments.</w:t>
      </w:r>
      <w:r>
        <w:t xml:space="preserve"> </w:t>
      </w:r>
      <w:r>
        <w:t xml:space="preserve">My medical journey began at the University of Cape Town Faculty of Health Sciences, where I graduated with honors in Medicine and Surgery. Following my internship at Groote Schuur Hospital, I served as a Primary Care Physician for three years at a community health center in Johannesburg, managing complex cases involving chronic disease management (diabetes, hypertension), acute trauma stabilization, and preventive care for underserved populations. This experience instilled in me an unwavering dedication to holistic patient care—a philosophy that aligns seamlessly with Switzerland’s holistic approach to General Practice. However, I have long aspired to refine my skills within the Swiss healthcare model, renowned globally for its integration of cutting-edge technology, ethical rigor, and profound respect for patient autonomy. Zurich represents the pinnacle of this system: a city where innovation in primary care meets deep cultural commitment to community health.</w:t>
      </w:r>
      <w:r>
        <w:t xml:space="preserve"> </w:t>
      </w:r>
      <w:r>
        <w:t xml:space="preserve">The decision to pursue a Doctor General Practitioner qualification specifically in Switzerland Zurich is not incidental; it is deeply strategic. Switzerland’s cantonal healthcare framework places extraordinary emphasis on comprehensive, continuity-based care—a stark contrast to fragmented systems I have previously encountered. In Zurich, the Allgemeinmedizin (General Practice) sector operates under the strict guidelines of the Federal Act on Health Insurance (KVG), ensuring GPs serve as indispensable gatekeepers to specialized care while managing 25–30 patients daily with meticulous attention. This model resonates profoundly with my clinical philosophy. Moreover, Zurich’s unique blend of multinational communities and an aging population presents a compelling learning landscape where cultural competence and geriatric expertise are paramount—skills I am eager to master under Swiss mentorship.</w:t>
      </w:r>
      <w:r>
        <w:t xml:space="preserve"> </w:t>
      </w:r>
      <w:r>
        <w:t xml:space="preserve">My proposed training path within the SMF-IHE Scholarship Program aligns precisely with Zurich’s healthcare needs. I aim to specialize in integrative medicine, focusing on sustainable care models for chronic conditions while navigating Switzerland’s complex insurance landscape. For instance, Zurich’s high prevalence of type 2 diabetes (15% of adults) demands innovative approaches to patient education and multidisciplinary collaboration—exactly the expertise I seek to develop. I have already initiated dialogue with Dr. Thomas Weber at the Praxiszentrum Wollishofen in Zurich, who has expressed interest in hosting me during my residency, underscoring my proactive engagement with Zurich’s medical community.</w:t>
      </w:r>
      <w:r>
        <w:t xml:space="preserve"> </w:t>
      </w:r>
      <w:r>
        <w:t xml:space="preserve">This Scholarship Application Letter is not merely a request for financial support but a testament to my readiness to contribute meaningfully to Switzerland’s healthcare future. I am prepared to immediately integrate into Swiss clinical workflows by completing the mandatory M1 (Mandatory Medical Training) requirements and obtaining Swiss medical license eligibility through the Federal Office of Public Health (FOPH). My fluency in English, German (C1 level), and basic French ensures seamless communication across Zurich’s bilingual patient base. Furthermore, I have actively studied Swiss medical ethics codes, including the "Schweizerische Ärztegesetz" and FOPH guidelines on data privacy—essential foundations for any Doctor General Practitioner operating within Switzerland Zurich.</w:t>
      </w:r>
      <w:r>
        <w:t xml:space="preserve"> </w:t>
      </w:r>
      <w:r>
        <w:t xml:space="preserve">The financial dimension is equally critical. While my savings cover initial relocation costs to Zurich, the SMF-IHE Scholarship would enable me to fully commit to rigorous clinical training without economic strain. This support would fund specialized courses in Swiss healthcare management (e.g., via ETH Zurich’s Continuing Education), language immersion for medical terminology, and participation in Zurich’s cantonal quality-assurance networks—resources indispensable for a Doctor General Practitioner striving for excellence within this ecosystem.</w:t>
      </w:r>
      <w:r>
        <w:t xml:space="preserve"> </w:t>
      </w:r>
      <w:r>
        <w:t xml:space="preserve">Why Switzerland Zurich? Beyond its healthcare prestige, I am drawn to the city’s commitment to work-life integration—a value mirrored in Swiss GP culture where physicians typically balance 4–5 days of patient care with dedicated research and professional development. In Zurich, GPs are not merely clinicians; they are community health advocates who participate in municipal wellness initiatives like "Zürcher Gesundheitsförderung." I envision contributing to such efforts through my proposed project on telemedicine for rural Zurich communities, addressing the growing challenge of geographic healthcare access.</w:t>
      </w:r>
      <w:r>
        <w:t xml:space="preserve"> </w:t>
      </w:r>
      <w:r>
        <w:t xml:space="preserve">My application embodies a clear trajectory: to become a Doctor General Practitioner who exemplifies Swiss medical excellence while enriching Zurich’s multicultural healthcare tapestry. I have attached supplementary documents including my CV, letters of recommendation from former supervisors at Groote Schuur Hospital, and proof of German language certification (Goethe-Zertifikat C1). I am available for an interview at your earliest convenience and welcome the opportunity to discuss how my skills align with SMF-IHE’s mission to advance primary care in Switzerland Zurich.</w:t>
      </w:r>
      <w:r>
        <w:t xml:space="preserve"> </w:t>
      </w:r>
      <w:r>
        <w:t xml:space="preserve">Thank you for considering this Scholarship Application Letter. I eagerly anticipate the possibility of contributing to the vibrant medical community of Switzerland Zurich as a Doctor General Practitioner, and I am confident that this investment will yield significant returns in patient outcomes and healthcare innovation.</w:t>
      </w:r>
      <w:r>
        <w:t xml:space="preserve"> </w:t>
      </w:r>
      <w:r>
        <w:t xml:space="preserve">With sincere regards,</w:t>
      </w:r>
    </w:p>
    <w:p>
      <w:pPr>
        <w:pStyle w:val="BodyText"/>
      </w:pPr>
      <w:r>
        <w:t xml:space="preserve">Sincerely,</w:t>
      </w:r>
      <w:r>
        <w:br/>
      </w:r>
      <w:r>
        <w:t xml:space="preserve">Dr. Lena Nkosi</w:t>
      </w:r>
      <w:r>
        <w:br/>
      </w:r>
      <w:r>
        <w:t xml:space="preserve">MD, University of Cape Town (2018)</w:t>
      </w:r>
      <w:r>
        <w:br/>
      </w:r>
      <w:r>
        <w:t xml:space="preserve">Registered Medical Practitioner: South African Medical Council (SAMC #20198765)</w:t>
      </w:r>
      <w:r>
        <w:br/>
      </w:r>
      <w:r>
        <w:t xml:space="preserve">Email: lena.nkosi@email.com | Phone: +41 79 XXX XX XX</w:t>
      </w:r>
      <w:r>
        <w:br/>
      </w:r>
      <w:r>
        <w:t xml:space="preserve">LinkedIn: linkedin.com/in/dr-lenanko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Position in Switzerland Zurich</dc:title>
  <dc:creator/>
  <dc:language>en</dc:language>
  <cp:keywords/>
  <dcterms:created xsi:type="dcterms:W3CDTF">2026-07-21T06:57:33Z</dcterms:created>
  <dcterms:modified xsi:type="dcterms:W3CDTF">2026-07-21T06:57:33Z</dcterms:modified>
</cp:coreProperties>
</file>

<file path=docProps/custom.xml><?xml version="1.0" encoding="utf-8"?>
<Properties xmlns="http://schemas.openxmlformats.org/officeDocument/2006/custom-properties" xmlns:vt="http://schemas.openxmlformats.org/officeDocument/2006/docPropsVTypes"/>
</file>